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n benefic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nefic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74 oakwood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nedfic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0737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0/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